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e Med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d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7 Ridgeland Avenue, Berwyn, IL, USA Berwyn,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nsky23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4332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